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8D7210" w:rsidRPr="00257017" w:rsidTr="009861B2">
        <w:tc>
          <w:tcPr>
            <w:tcW w:w="4785" w:type="dxa"/>
          </w:tcPr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8D7210" w:rsidRPr="00257017" w:rsidRDefault="008D7210" w:rsidP="00257017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57017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8D7210" w:rsidRPr="00257017" w:rsidRDefault="008D7210" w:rsidP="00257017">
            <w:pPr>
              <w:spacing w:line="276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8D7210" w:rsidRPr="00257017" w:rsidRDefault="008D7210" w:rsidP="00257017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ind w:left="567" w:hanging="567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8D7210" w:rsidRPr="00257017" w:rsidRDefault="00EA1E75" w:rsidP="00EA1E75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ВВЕДЕНИЕ В</w:t>
      </w:r>
      <w:r w:rsidR="008D7210" w:rsidRPr="00257017">
        <w:rPr>
          <w:rFonts w:ascii="Times New Roman" w:hAnsi="Times New Roman" w:cs="Times New Roman"/>
          <w:b/>
          <w:sz w:val="24"/>
          <w:szCs w:val="24"/>
        </w:rPr>
        <w:t xml:space="preserve"> НОВ</w:t>
      </w:r>
      <w:r>
        <w:rPr>
          <w:rFonts w:ascii="Times New Roman" w:hAnsi="Times New Roman" w:cs="Times New Roman"/>
          <w:b/>
          <w:sz w:val="24"/>
          <w:szCs w:val="24"/>
        </w:rPr>
        <w:t>ЫЙ ЗАВЕТ</w:t>
      </w:r>
      <w:r w:rsidR="008D7210" w:rsidRPr="00257017">
        <w:rPr>
          <w:rFonts w:ascii="Times New Roman" w:hAnsi="Times New Roman" w:cs="Times New Roman"/>
          <w:b/>
          <w:sz w:val="24"/>
          <w:szCs w:val="24"/>
        </w:rPr>
        <w:t xml:space="preserve"> (АПОСТОЛ)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570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57017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="00EA1E75">
        <w:rPr>
          <w:rFonts w:ascii="Times New Roman" w:hAnsi="Times New Roman" w:cs="Times New Roman"/>
          <w:b/>
          <w:i/>
          <w:sz w:val="24"/>
          <w:szCs w:val="24"/>
        </w:rPr>
        <w:t>очно-заочная</w:t>
      </w: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D7210" w:rsidRPr="00257017" w:rsidRDefault="008D7210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1904" w:rsidRPr="00257017" w:rsidRDefault="00E01904" w:rsidP="00257017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10475" w:rsidRPr="00257017" w:rsidRDefault="008D7210" w:rsidP="00257017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Москва, 20</w:t>
      </w:r>
      <w:r w:rsidR="009861B2" w:rsidRPr="00257017">
        <w:rPr>
          <w:rFonts w:ascii="Times New Roman" w:hAnsi="Times New Roman" w:cs="Times New Roman"/>
          <w:sz w:val="24"/>
          <w:szCs w:val="24"/>
        </w:rPr>
        <w:t>20</w:t>
      </w:r>
      <w:r w:rsidRPr="00257017">
        <w:rPr>
          <w:rFonts w:ascii="Times New Roman" w:hAnsi="Times New Roman" w:cs="Times New Roman"/>
          <w:sz w:val="24"/>
          <w:szCs w:val="24"/>
        </w:rPr>
        <w:t xml:space="preserve"> г.</w:t>
      </w:r>
      <w:r w:rsidR="001F117B" w:rsidRPr="00257017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482579780"/>
        <w:docPartObj>
          <w:docPartGallery w:val="Table of Contents"/>
          <w:docPartUnique/>
        </w:docPartObj>
      </w:sdtPr>
      <w:sdtEndPr/>
      <w:sdtContent>
        <w:p w:rsidR="00210475" w:rsidRPr="00257017" w:rsidRDefault="00210475" w:rsidP="00257017">
          <w:pPr>
            <w:pStyle w:val="ad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257017" w:rsidRPr="00257017" w:rsidRDefault="00DF1527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10475" w:rsidRPr="00257017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5701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23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и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75A7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3" w:history="1">
            <w:r w:rsidR="00257017" w:rsidRPr="00257017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бучения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4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ё</w:t>
            </w:r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</w:t>
            </w:r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 xml:space="preserve"> дисциплины и виды учебных работ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4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5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5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6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6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7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7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8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8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39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bookmarkStart w:id="72" w:name="_GoBack"/>
            <w:bookmarkEnd w:id="72"/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39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0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0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1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1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2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2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57017" w:rsidRPr="00257017" w:rsidRDefault="00175A7D" w:rsidP="00257017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243" w:history="1">
            <w:r w:rsidR="00257017" w:rsidRPr="00257017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243 \h </w:instrTex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257017" w:rsidRPr="0025701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0475" w:rsidRPr="00257017" w:rsidRDefault="00DF1527" w:rsidP="00257017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57017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210475" w:rsidRPr="00257017" w:rsidRDefault="00210475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2741F" w:rsidRPr="00257017" w:rsidRDefault="00DD3100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54191231"/>
      <w:r w:rsidRPr="00257017">
        <w:rPr>
          <w:rFonts w:cs="Times New Roman"/>
          <w:sz w:val="24"/>
          <w:szCs w:val="24"/>
        </w:rPr>
        <w:lastRenderedPageBreak/>
        <w:t>Цели дисциплины</w:t>
      </w:r>
      <w:bookmarkEnd w:id="73"/>
    </w:p>
    <w:p w:rsidR="0032741F" w:rsidRPr="00257017" w:rsidRDefault="0032741F" w:rsidP="00EA1E7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является получение студентами базовых представлений об обстоятельствах написания и фактическом содержании Деяний апостолов, посланий ап. Павла и Соборных посланий, достижение свободной ориентации в хронологии и географии апостольского века, ознакомление с важнейшими </w:t>
      </w:r>
      <w:proofErr w:type="spell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</w:t>
      </w:r>
      <w:proofErr w:type="spellStart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первохристианской</w:t>
      </w:r>
      <w:proofErr w:type="spellEnd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рковью, а также с основными идеями, понятиями и направлениями новозаветного библейского богословия, начальное ознакомление с некоторыми методами и положениями современной библейской науки.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257017" w:rsidRDefault="001F24B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4" w:name="_Toc54191232"/>
      <w:r w:rsidRPr="00257017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4"/>
    </w:p>
    <w:p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Дисциплина </w:t>
      </w:r>
      <w:r w:rsidR="002747A7" w:rsidRPr="00257017">
        <w:rPr>
          <w:b w:val="0"/>
        </w:rPr>
        <w:t xml:space="preserve">является обязательной, она </w:t>
      </w:r>
      <w:r w:rsidRPr="00257017">
        <w:rPr>
          <w:b w:val="0"/>
        </w:rPr>
        <w:t>входит в базовую часть профессионального цикла образовательной программы и изучается на втором курсе бакалавриата (3 и 4 семестр). Она является естественным продолжением курса «</w:t>
      </w:r>
      <w:r w:rsidR="002747A7" w:rsidRPr="00257017">
        <w:rPr>
          <w:b w:val="0"/>
        </w:rPr>
        <w:t>Священное Писание</w:t>
      </w:r>
      <w:r w:rsidRPr="00257017">
        <w:rPr>
          <w:b w:val="0"/>
        </w:rPr>
        <w:t xml:space="preserve"> Нов</w:t>
      </w:r>
      <w:r w:rsidR="002747A7" w:rsidRPr="00257017">
        <w:rPr>
          <w:b w:val="0"/>
        </w:rPr>
        <w:t xml:space="preserve">ого </w:t>
      </w:r>
      <w:r w:rsidRPr="00257017">
        <w:rPr>
          <w:b w:val="0"/>
        </w:rPr>
        <w:t>Завет</w:t>
      </w:r>
      <w:r w:rsidR="002747A7" w:rsidRPr="00257017">
        <w:rPr>
          <w:b w:val="0"/>
        </w:rPr>
        <w:t>а</w:t>
      </w:r>
      <w:r w:rsidRPr="00257017">
        <w:rPr>
          <w:b w:val="0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 С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1F24B7" w:rsidRPr="00257017" w:rsidRDefault="001F24B7" w:rsidP="00257017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5" w:name="_Toc54191233"/>
      <w:r w:rsidRPr="00257017">
        <w:rPr>
          <w:rFonts w:eastAsia="Times New Roman" w:cs="Times New Roman"/>
          <w:sz w:val="24"/>
          <w:szCs w:val="24"/>
        </w:rPr>
        <w:t>Планируемые результаты обучения по дисциплине</w:t>
      </w:r>
      <w:bookmarkEnd w:id="75"/>
    </w:p>
    <w:p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76" w:name="_Toc474158824"/>
      <w:bookmarkStart w:id="77" w:name="_Toc474326336"/>
      <w:r w:rsidRPr="00257017">
        <w:rPr>
          <w:rFonts w:ascii="Times New Roman" w:hAnsi="Times New Roman" w:cs="Times New Roman"/>
          <w:szCs w:val="24"/>
        </w:rPr>
        <w:t>Компетенция, формируемая дисциплиной</w:t>
      </w:r>
      <w:bookmarkEnd w:id="76"/>
      <w:bookmarkEnd w:id="77"/>
    </w:p>
    <w:p w:rsidR="008829F6" w:rsidRPr="00257017" w:rsidRDefault="008829F6" w:rsidP="00175A7D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8" w:name="_Toc473664500"/>
      <w:bookmarkStart w:id="79" w:name="_Toc473718078"/>
      <w:bookmarkStart w:id="80" w:name="_Toc474158825"/>
      <w:bookmarkStart w:id="81" w:name="_Toc474326337"/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призвана сформировать у обучающихся общепрофессиональную компетенцию ОПК-2</w:t>
      </w:r>
      <w:r w:rsidR="002747A7"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2747A7"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8829F6" w:rsidRPr="00257017" w:rsidRDefault="008829F6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Этапы освоения компетенции</w:t>
      </w:r>
      <w:bookmarkEnd w:id="78"/>
      <w:bookmarkEnd w:id="79"/>
      <w:bookmarkEnd w:id="80"/>
      <w:bookmarkEnd w:id="81"/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2" w:name="_Toc473664501"/>
      <w:bookmarkStart w:id="83" w:name="_Toc473543270"/>
      <w:bookmarkStart w:id="84" w:name="_Toc473718079"/>
      <w:bookmarkStart w:id="85" w:name="_Toc474158826"/>
      <w:bookmarkStart w:id="86" w:name="_Toc474326338"/>
      <w:bookmarkStart w:id="87" w:name="_Toc473192889"/>
      <w:r w:rsidRPr="00257017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bookmarkEnd w:id="82"/>
    <w:bookmarkEnd w:id="83"/>
    <w:bookmarkEnd w:id="84"/>
    <w:bookmarkEnd w:id="85"/>
    <w:bookmarkEnd w:id="86"/>
    <w:bookmarkEnd w:id="87"/>
    <w:p w:rsidR="008829F6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>Знания, умения, навыки</w:t>
      </w:r>
    </w:p>
    <w:p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649D1" w:rsidRPr="00257017" w:rsidRDefault="006649D1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8829F6" w:rsidRPr="00257017" w:rsidTr="009A0D6A">
        <w:tc>
          <w:tcPr>
            <w:tcW w:w="959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8829F6" w:rsidRPr="00257017" w:rsidTr="009A0D6A">
        <w:tc>
          <w:tcPr>
            <w:tcW w:w="959" w:type="pct"/>
            <w:vMerge w:val="restart"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8829F6" w:rsidRPr="00257017" w:rsidTr="009A0D6A"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8829F6" w:rsidRPr="00257017" w:rsidTr="00605720">
        <w:trPr>
          <w:trHeight w:val="1125"/>
        </w:trPr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навыком выявления идейного и литературного своеобразия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изучаемых ветхозаветных и новозаветных книг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8829F6" w:rsidRPr="00257017" w:rsidTr="009A0D6A">
        <w:tc>
          <w:tcPr>
            <w:tcW w:w="959" w:type="pct"/>
            <w:vMerge w:val="restar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сновной</w:t>
            </w: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8829F6" w:rsidRPr="00257017" w:rsidTr="009A0D6A"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8829F6" w:rsidRPr="00257017" w:rsidTr="009A0D6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</w:pPr>
            <w:r w:rsidRPr="00257017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8829F6" w:rsidRPr="00257017" w:rsidRDefault="008829F6" w:rsidP="00257017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8829F6" w:rsidRPr="00257017" w:rsidRDefault="008829F6" w:rsidP="00257017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257017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9861B2" w:rsidRDefault="009861B2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A7D" w:rsidRPr="00257017" w:rsidRDefault="00175A7D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2741F" w:rsidRDefault="0032741F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8" w:name="_Toc54191234"/>
      <w:r w:rsidRPr="00257017">
        <w:rPr>
          <w:rFonts w:cs="Times New Roman"/>
          <w:sz w:val="24"/>
          <w:szCs w:val="24"/>
        </w:rPr>
        <w:lastRenderedPageBreak/>
        <w:t>Объ</w:t>
      </w:r>
      <w:r w:rsidR="009861B2" w:rsidRPr="00257017">
        <w:rPr>
          <w:rFonts w:cs="Times New Roman"/>
          <w:sz w:val="24"/>
          <w:szCs w:val="24"/>
        </w:rPr>
        <w:t>ё</w:t>
      </w:r>
      <w:r w:rsidRPr="00257017">
        <w:rPr>
          <w:rFonts w:cs="Times New Roman"/>
          <w:sz w:val="24"/>
          <w:szCs w:val="24"/>
        </w:rPr>
        <w:t>м дисциплины</w:t>
      </w:r>
      <w:r w:rsidR="009861B2" w:rsidRPr="00257017">
        <w:rPr>
          <w:rFonts w:cs="Times New Roman"/>
          <w:sz w:val="24"/>
          <w:szCs w:val="24"/>
        </w:rPr>
        <w:t xml:space="preserve"> и виды учебных работ</w:t>
      </w:r>
      <w:bookmarkEnd w:id="88"/>
    </w:p>
    <w:tbl>
      <w:tblPr>
        <w:tblW w:w="5000" w:type="pct"/>
        <w:tblLook w:val="04A0" w:firstRow="1" w:lastRow="0" w:firstColumn="1" w:lastColumn="0" w:noHBand="0" w:noVBand="1"/>
      </w:tblPr>
      <w:tblGrid>
        <w:gridCol w:w="1134"/>
        <w:gridCol w:w="603"/>
        <w:gridCol w:w="582"/>
        <w:gridCol w:w="582"/>
        <w:gridCol w:w="582"/>
        <w:gridCol w:w="582"/>
        <w:gridCol w:w="582"/>
        <w:gridCol w:w="672"/>
        <w:gridCol w:w="672"/>
        <w:gridCol w:w="582"/>
        <w:gridCol w:w="582"/>
        <w:gridCol w:w="582"/>
        <w:gridCol w:w="582"/>
        <w:gridCol w:w="628"/>
        <w:gridCol w:w="624"/>
      </w:tblGrid>
      <w:tr w:rsidR="00EA1E75" w:rsidRPr="00F11EAE" w:rsidTr="00EA1E75">
        <w:trPr>
          <w:trHeight w:val="195"/>
        </w:trPr>
        <w:tc>
          <w:tcPr>
            <w:tcW w:w="5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6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 (указан номер семестра)</w:t>
            </w:r>
          </w:p>
        </w:tc>
        <w:tc>
          <w:tcPr>
            <w:tcW w:w="6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1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2</w:t>
            </w:r>
          </w:p>
        </w:tc>
      </w:tr>
      <w:tr w:rsidR="00EA1E75" w:rsidRPr="00F11EAE" w:rsidTr="00EA1E75">
        <w:trPr>
          <w:cantSplit/>
          <w:trHeight w:val="1134"/>
        </w:trPr>
        <w:tc>
          <w:tcPr>
            <w:tcW w:w="5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26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6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91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4</w:t>
            </w:r>
          </w:p>
        </w:tc>
      </w:tr>
      <w:tr w:rsidR="00EA1E75" w:rsidRPr="00F11EAE" w:rsidTr="00EA1E75">
        <w:trPr>
          <w:cantSplit/>
          <w:trHeight w:val="1465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ё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тное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Контакт. 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оль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EA1E75" w:rsidRPr="00F11EAE" w:rsidTr="00EA1E75">
        <w:trPr>
          <w:trHeight w:val="250"/>
        </w:trPr>
        <w:tc>
          <w:tcPr>
            <w:tcW w:w="59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Б.12</w:t>
            </w:r>
          </w:p>
        </w:tc>
        <w:tc>
          <w:tcPr>
            <w:tcW w:w="3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,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</w:t>
            </w:r>
            <w:r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5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6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.5</w:t>
            </w:r>
          </w:p>
        </w:tc>
        <w:tc>
          <w:tcPr>
            <w:tcW w:w="3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1E75" w:rsidRPr="00F11EAE" w:rsidRDefault="00EA1E75" w:rsidP="009353D0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F11EAE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.5</w:t>
            </w:r>
          </w:p>
        </w:tc>
      </w:tr>
    </w:tbl>
    <w:p w:rsidR="001F24B7" w:rsidRPr="00257017" w:rsidRDefault="001F24B7" w:rsidP="00257017">
      <w:pPr>
        <w:pStyle w:val="a3"/>
        <w:spacing w:after="120" w:line="276" w:lineRule="auto"/>
        <w:ind w:firstLine="0"/>
      </w:pPr>
    </w:p>
    <w:p w:rsidR="008829F6" w:rsidRPr="00257017" w:rsidRDefault="009861B2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9" w:name="_Toc54191235"/>
      <w:r w:rsidRPr="00257017">
        <w:rPr>
          <w:rFonts w:cs="Times New Roman"/>
          <w:sz w:val="24"/>
          <w:szCs w:val="24"/>
        </w:rPr>
        <w:t>Тематический план дисциплины</w:t>
      </w:r>
      <w:bookmarkEnd w:id="89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1"/>
        <w:gridCol w:w="8438"/>
      </w:tblGrid>
      <w:tr w:rsidR="002A7A92" w:rsidRPr="00257017" w:rsidTr="002A7A92">
        <w:trPr>
          <w:cantSplit/>
          <w:trHeight w:val="437"/>
        </w:trPr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451" w:type="pct"/>
          </w:tcPr>
          <w:p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</w:tcPr>
          <w:p w:rsidR="002A7A92" w:rsidRPr="00257017" w:rsidRDefault="002A7A92" w:rsidP="0025701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2A7A92" w:rsidRPr="00257017" w:rsidTr="002A7A92">
        <w:tc>
          <w:tcPr>
            <w:tcW w:w="549" w:type="pct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451" w:type="pct"/>
            <w:shd w:val="clear" w:color="auto" w:fill="auto"/>
          </w:tcPr>
          <w:p w:rsidR="002A7A92" w:rsidRPr="00257017" w:rsidRDefault="002A7A92" w:rsidP="00257017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257017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:rsidR="001F24B7" w:rsidRPr="00257017" w:rsidRDefault="001F24B7" w:rsidP="00257017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  <w:bookmarkStart w:id="90" w:name="_Toc474339163"/>
      <w:bookmarkStart w:id="91" w:name="_Toc473813974"/>
    </w:p>
    <w:p w:rsidR="00AB3FC8" w:rsidRPr="00257017" w:rsidRDefault="00AB3FC8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2" w:name="_Toc54191236"/>
      <w:r w:rsidRPr="00257017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0"/>
      <w:bookmarkEnd w:id="91"/>
      <w:bookmarkEnd w:id="92"/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Деяния Апостолов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книги в корпусе книг Нового Завета. Авторство и датировка Деяний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)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Христос и первое христианское поколение. YMCA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Press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усский путь. М.: ПСТБИ, 2001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). Раздел «Четвертый период апостольского века. Писания Луки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). С. 13-3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 образом Деяния Апостолов связаны с евангельскими повествованиям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данные относительно авторства книги содержатся в тексте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существуют в пользу той или иной датировки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 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точники и историческая достоверность Деяний Апостолов. Текстология Деяний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33-5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ми источниками мог пользоваться Лука при написании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2) Какими аргументами можно подтвердить историческую достоверность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текстологии Деяний Апостолов по сравнению с другими книгами Нового Заве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Деяний Апостолов. Основные вехи «сюжета» Деяний Апостолов. Хронология событий, изложенных в Деяниях Апостолов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История апостольского века. Предварительные замеча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56-5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периоды истории апостольского века согласно периодизаци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а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Безобразова) отражены в Деяниях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композиция Деяний Апостол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события, описанные в Деяниях Апостолов, могут быть точно датированы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ные мотивы богословия Деяний Апостолов, цель написания и историческая концепция книги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апостольского века. Писания Луки. Книга Деяний. Значение писаний Луки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999. С. 50-55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Ракоцы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. «Будете мне свидетелями…»: Введение в Деяния Апостолов. Культурный центр «Духовная библиотека», 2009. С. 24-87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Шнакенбург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Р. Новозаветна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Брюссель, 1986. С. 27-40, 72-8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овы представления Луки о движущих силах распространения христианств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характерные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2. </w:t>
      </w:r>
      <w:r w:rsidRPr="00257017">
        <w:rPr>
          <w:rFonts w:ascii="Times New Roman" w:eastAsia="Times New Roman" w:hAnsi="Times New Roman" w:cs="Times New Roman"/>
          <w:b/>
          <w:sz w:val="24"/>
          <w:szCs w:val="24"/>
        </w:rPr>
        <w:t>Корпус Павловых посланий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изнь ап. Павла. Его происхождение, образование, характер, духовный склад, образ жизни, отношение к иудейской и эллинистической традициям, обращение ко Христу, христианска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ниче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еятельность, узы и кончина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Второй период апостольского века. Обращ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авла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», «Третий период апостоль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ского века. Служение ап. Павл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А. Деяния Апостолов. Главы 9-28. Историко-филологический комментарий. Санкт-Петербург: Нестор-История, 2008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Левин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2008). С. 9-5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ова была та культурно-религиозная среда, из которой вышел ап. Павел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по характеру человеком предстает ап. Павел на страницах Деяний Апостолов и своих послани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3) Каковы основные вехи миссионерского служения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Литературно-богословское наследие ап. Павла. Деление корпуса посланий ап. Павла на группы. Принцип расположения посланий ап. Павла в современных изданиях Нового Завета. Структура посланий ап. Павл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. Введение в Новый Завет. М., 2009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). С. 188-19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ие группы и на каком основании можно разделить корпус посланий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принцип расположения посланий ап. Павла в современных изданиях Нового Заве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построение посланий ап. Павла?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и Второе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1 и 2Фесс). Место и время написания. Проблема авторства 2Фесс. Характеристик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щины и ее взаимоотношений с ап. Павлом. Общий характер 1-2Фесс. Построение 1-2Фесс. Основные мотивы богословия 1-2Фесс. Эсхатология 1-2Фесс. и ее связь с синоптической традицией и апокалиптическим жанром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Третий период апостольского века. Письменные памятники третьего периода апостольского века.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191-200.</w:t>
      </w:r>
    </w:p>
    <w:p w:rsidR="009A0D6A" w:rsidRPr="00257017" w:rsidRDefault="009A0D6A" w:rsidP="00257017">
      <w:pPr>
        <w:tabs>
          <w:tab w:val="left" w:pos="6435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Вопросы: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огда была основана ап. Павло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алоникий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ая общи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соотносятся свед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1Фесс. в отношении обстоятельств написания 1-2Фесс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 общий характер 1-2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ес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и какова их основная богословская тема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авла к Коринфянам (далее 1Кор.). Краткий обзор истории Коринфа. Коринф во времена ап. Павла. Основание коринфской общины ап. Павлом, его последующая деятельность в Коринфе. Сотрудники ап. Павла в Коринфе. Состав коринфской общины. Переписка ап. Павла с коринфскими христианами, ее объем. Время, место, обстоятельства и причины написания  1Кор. Построение 1Кор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ослания к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Коринфянам. Общие сведения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огда была основана ап. Павлом коринфская христианская общи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 объем переписки ап. Павла с коринфской общино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и по какой причине было написано 1Кор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динство Церкви – основная тема 1Кор. Обзор содержания отдельных разделов послания и анализ его основных богословских идей. Крест Христов и истинная мудрость, сущность апостольского служения (1Кор.1-4). Телесная чистота, брак и безбрачие, суды у «внешних» (1Кор.5-7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очему тему единства Церкви можно считать основной в 1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ущность апостольского служения по ап. Павл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ы богословские основания суждений ап. Павла о целомудрии, браке и плотских грехах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доложертвенн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ищи, знание, свобода и любовь в их взаимосвязи (1Кор.8-10). Поведение на богослужебных собраниях, таинство Евхаристии, дары духовные, Церковь как Тело Христово (1Кор.12-14). Проблема телесного воскресения (1Кор.15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«Послания к Коринфянам. 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При каких обстоятельствах и по какой причине допустимо, а при каких обстоятельствах и по какой причине недопустимо вкушать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доложертвенно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огласно ап. Павл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о, согласно ап. Павлу, соотношение различных духовных даров и соответствующих им служений в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каком взаимном отношении, по ап. Павлу, находятся воскресение Христа и всеобщее воскресение? 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заимоотношения ап Павла с коринфской общиной в период между написанием 1Кор и Второго послания к Коринфянам (далее 2Кор). Т.н. «коринфская смута». Разные гипотезы относительно развития событий. Проблема «строгого» послания (2Кор.2.3-4, 9; 7.8, 12). Время, место, обстоятельства и цель написания 2Кор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ан</w:t>
      </w:r>
      <w:proofErr w:type="spellEnd"/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Коринфская смута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предположительно складывались взаимоотношения между ап. Павлом и коринфской церковью в период между написанием 1Кор. и 2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На каком основании можно предполагать написание ап. Павлом послания в Коринф между 1Кор. и 2Ко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Где, когда и по какой причине написано 2Кор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 Тема 1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2Кор. Проблема единства 2Кор. Обзор содержания отдельных разделов послания и анализ его основных богословских идей. Взаимоотношения апостола 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с коринфской общиной (2Кор.1-2; 7). Содержание и сущность апостольского служения (2Кор.3-6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На каком основании изначальное единство текста 2Кор. подвергается сомнени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ап. Павел характеризует свои взаимоотношения с коринфской церковь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, согласно ап. Павлу, соотносятся внутренняя сущность апостольского служения и внешние условия его осуществле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бор средств в пользу иерусалимской церкви (2Кор.8-9). Защита ап. Павлом своего апостольского достоинства (2Кор.10-13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ослания к Коринфянам. II Кор.»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Какие богословские соображения высказывает ап. Павел, призывая коринфских христиан к участию в сборе средств в пользу иерусалимской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то были теми противниками ап. Павла, с которыми он полемизирует в 2Кор. 10-13, и что они ставили ему на вид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высказывает ап. Павел, защищая свое апостольское достоинство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Проблема адресата. Северо- 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южногалатийск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теории, аргументы в пользу каждой из них. Датировк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место, причины и цель написания послания. 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Анализ автобиографических сведений, содержащихся в Гал.1-2., их соотнесение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Трети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лж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п. Павла. Первое путешествие ап. Павла», «Письменные памятники третьего периода истории апостольского века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01-208; Глубоковский Н. 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5-65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остоит проблема адресат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в чем ее связь с вопросом датировки посл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а причина напис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ие аргументы приводит ап. Павел, защищая свое апостольское достоинство? 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Догматическое уч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: учение об оправдании,  искуплении и усыновлении верующего во Христе, полемика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вязь нравственно-аскетического уч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 догматическим. Учение о христианской свободе как вывод из содержащихся в послании догматических предпосылок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Глубоковский Н. 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Благовест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христианской свободы в Послании святого апостола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ат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М.: изд-во московского подворья Троице-Сергиевой Лавры, 1999. С. 192-211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остоит принципиальное богословское расхождение ап. Павла с его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ействующим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тивникам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вязь между догматическим и нравственным учение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остоит христианская свобода по ап. Павлу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Римлянам (далее Рим.). Основание римской христианской общины – обзор гипотез. Состав римской церкви. Важнейшие события в жизни римской церкви ко времени написания Рим. Причины обращения ап. Павла с посланием к общине лично ему не известной. Время, место и цель написания Рим. Рим. как систематическое изложение богословского учения ап. Павла. Построение Рим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Области христианского мира. Рим» и «Письменные памятники третьего периода истории апостольского века. Послание к Римлянам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57-266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7-1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ем и когда могла быть основана христианская община в Рим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Что побудило ап. Павла обратиться с посланием к не им основанной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Где и когда написано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Рим.?</w:t>
      </w:r>
      <w:proofErr w:type="gramEnd"/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отдельных разделов Рим. и анализ его основных богословских идей. Всеобщая виновность человечества – как язычников, так и иудеев, – перед Богом (Рим.1-3.20). Единый путь спасения для всех людей – оправдание во Христе (Рим.3.21-4.25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14-44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, по ап. Павлу, соотносится положение перед Богом иудеев и язычников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м образом возможно для человечества избавление от грех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мысл обращения ап. Павла к судьбе Авраам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8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имирение верующих с Богом; Христос – родоначальник нового человечества, христианское крещение ка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погреб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ерующих Христу (Рим.5-6). Преодоление власти плоти в даре Св. Духа, усыновление верующих Богу (Рим.7-8)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44-8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смысл сопоставления Христа с Адамом в Рим. 5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смысл христианского креще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 проявляется власть грех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невозрожденно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о Христе человеке и каким образом она преодолеваетс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1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удеи и язычники в замысле спасения и священной истории (Рим.9-11). Основные идеи нравственно-увещательного раздела Рим (Рим.12-15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ослание к Римлянам»; Послание к Римлянам. Комментарий к греческому тексту. М.: Центр библейско-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атрологических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сследований, 2005. С. 81-12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оценивает ап. Павел состояние современного ему иудейства и какой священно-исторический смысл он видит в его судьб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ереклички в нравственно-увещательном разделе Рим. имеются с учением Христа и учением ап. Павла в других посланиях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во отношение ап. Павла к государственной власти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для объединения четырех посланий (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Филимону) в одну группу. Предполагаемые обстоятельства их написания – обзор гипотез. Послания из уз как новый этап богословия ап. Павла. Новый опыт ап. Павла и появление ранних форм гностицизма как предпосылки формирования богословия посланий из уз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Общие сведе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21-227, 284-291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ри каких обстоятельствах могли быть написаны послания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Филимону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новые богословские идеи находят отражение в посланиях из уз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Откликом на какие течения внецерковной мысли могли быть послания из уз?</w:t>
      </w:r>
    </w:p>
    <w:p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Фил.). 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Взаимоотношения ап. Павла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щиной. Время, место и обстоятельства написания Фил. Построени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.,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роблема единства текста. Основные мотивы 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>богословия Фил. Гимн Христу (Фил.2.5-11) – один из важнейших догматических текстов Нового Завет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34-243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в тексте Фил. охарактеризованы обстоятельства его напис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были взаимоотношения ап. Павла и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во развитие мысли и построение гимна Христу (Фил. 2.5-11)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Кол.). 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церкви.  Время, место, обстоятельства, причины и цель написания Кол. Проблема подлинности Кол. – разбор исторических, филологических и богословских аспектов. Построение Кол. Богословие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.: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экклези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, обличение ереси, мистическое единение со Христом. «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ка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ресь» – ранняя разновидность гностицизма. Послание к Филимону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Место в каноне книг Нового Завета, знач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 точки зрения формирования канона. Обстоятельства и цель напис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связь с Кол. Проблема свободы и рабств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в богословии ап. Павла в целом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олосс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янам</w:t>
      </w:r>
      <w:proofErr w:type="spellEnd"/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 и «Послание к Филимону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44-256, 287-29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вязь между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ческ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учением Кол. и обличаемым в послании лжеучение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вязь между Кол. и </w:t>
      </w:r>
      <w:proofErr w:type="spellStart"/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Какое отношение ап. Павлу к институту рабства можно вывести из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Обстоятельства написания. Проблема адресата и авторства. Связь с Кол. 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</w:t>
      </w:r>
      <w:proofErr w:type="spellStart"/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,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его близость к Кол. и своеобразие. Учение о Церкви – сердцевина богослов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Образы Церкви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Экклезиологическ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спек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и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учения об искуплении, богословия истории, нравственно-аскетического уч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– вершина мистического богословия ап. Павла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я из уз. Послание к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28-233, 285-287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безличный характер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и отсутствие в нем указаний на конкретные обстоятельства адреса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образы Церкви использованы в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, каковы истоки этой образности и в чем ее смысл?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3) Каковы наиболее яркие образы нравственно-увещательного раздела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нования объединения трех посланий (Первого и Второго к Тимофею, а также к Титу) в одну группу. Близость проблематики, стиля и общего характера. Проблема подлинности Пастырских посланий – разбор исторических, филологических и богословских аспектов. Обстоятельства написания Пастырских посланий. Обеспечение преемства церковно-иерархического служения – основная цель Пастырских посланий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ы «Письменные памятники третьего периода истории апостольского века. Пастырские послания. Общие сведе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67-276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На каком основании послания к Титу и Тимофею объединены в одну группу и почему они получили именование «пастырских» посланий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 подлинность Пастырских посланий вызывает сомнения в науке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При каких обстоятельствах могли быть написаны Пастырские послания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5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бзор содержания Пастырских посланий. Общий характер и тон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оставл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вященнослужителей и требования к ним. Лжеучения и борьба с ними. Страдания и гонения. Догматические утверждения Пастырских посланий: о Боге, Христе, Церкви, Св. Писании, благодати Божьей, последних временах. Характерная лексика Пастырских посланий.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астырские послания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С. 266-27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требования должны предъявляться к христианам, претендующим на рукоположении в священный сан, согласно Пастырским послания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О появлении какого рода лжеучений свидетельствуют Пастырские послания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ие важные догматические утверждения встречаются в Пастырских посланиях?</w:t>
      </w:r>
    </w:p>
    <w:p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ab/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6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Особое место Послания к Евреям (далее Евр.) в корпусе посланий ап. Павла. Уникальность Евр. как литературно-богословского памятника. Проблема авторства Евр. в древней Церкви и современной науке – исторические, филологические и богословские аспекты. Проблема адресата Евр. Жанр Евр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Евреям. Историческая проблема Е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77-283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А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свящ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Богословие Послания к Евреям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). С. 3-17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остоит особенность положения Евр. в корпусе посланий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суждения об авторстве Евр. высказывались в древней Церкви? 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остоит жанровое своеобразие Евр.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7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строение Евр. Соотношение догматической и нравственно-увещательной сфер в Евр. Общая характеристика богословия Евр., его соотношение с богословием разных частей Нового Завета в целом и Павлова корпуса в частности. Обзор содержания отдельных разделов Евр. Сын Божий – Посредник божественного Откровения, участник Творения, Искупитель; Его отношение к Отцу, ангелам и человечеству (Евр.1-2)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Евреям. Содержание Е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 20-38, 109-116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остоит особенность соотношения догматической и нравственно-увещательной сфер в Ев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характеризуется в Евр. божество Хрис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 характеризуется в Евр. человечество Христа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8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Христос и Моисей; странствование в пустыне и вхождение в субботний покой (Евр.3.1-4.13). Христос – Первосвященник по чину Мелхиседека; Ветхий и Новый Завет (Евр.4.14-8.13)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Евреям. Содержание Е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8-69, 93-10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состоит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образовательны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мысл исхода израильтян из Египта и их вхождения в землю обетованную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Почему, согласно Евр., Мелхиседек является прообразом Христ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, согласно Евр., состоит заключение Нового Завета? 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29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Жертва Христова и ветхозаветный жертвенный культ (Евр.9.1-10.18). Заключительный увещательный раздел Евр. (10.19-13.25). Христианская жизнь как подвиг веры, ветхозаветные образцы веры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Письменные памятники третьего периода истории апостольского века. Послание к Евреям. Содержание Евр. Богословская проблема Евр.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Прокопчу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54-10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соотносится жертва Христова с ветхозаветным жертвенным культо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 понимается добродетель веры в Евр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В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чем специфика нравственного учения Евр.? 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 xml:space="preserve">Раздел 3. </w:t>
      </w:r>
      <w:r w:rsidR="009A0D6A"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Соборные послания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lastRenderedPageBreak/>
        <w:t>Тема 30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онятие о Соборных посланиях. Их соотношение с Павловым корпусом, значение в составе канона Нового Завета и в истории христианского богословия. Послание ап. Иакова (далее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). Время, место, причины и цель написания. Адресат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Стиль и жанр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библейская традиция. Основные мотивы богослов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Проблема взаимоотношения веры и дел в спасении человека; соотношение с учением ап. Павла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Раздел «Письменные памятники третьего периода истории апостольского века. Письменные памятники Иерусал</w:t>
      </w:r>
      <w:r w:rsidR="0053121C" w:rsidRPr="00257017">
        <w:rPr>
          <w:rFonts w:ascii="Times New Roman" w:hAnsi="Times New Roman" w:cs="Times New Roman"/>
          <w:sz w:val="24"/>
          <w:szCs w:val="24"/>
          <w:lang w:eastAsia="ar-SA"/>
        </w:rPr>
        <w:t>имской Церкви. Послание Иакова»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92-298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 можно объяснить термин «соборные послания»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ие параллели существуют между учением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евангельским учением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3) В чем специфика уче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>. о соотношении веры и дел и как это учение соотносится с учением ап. Павла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1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Петра (далее 1Пет.). Время и место написания. Адресат 1Пет. Соотношение 1Пет. с посланиями ап. Павла, в частности,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и Евр., а также с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Построение 1Пет. Основные мотивы богословия 1Пет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, учение о Церкви как новом Израиле и царственном священстве, осмысление страданий христиан в мире. Сошествие Христа во ад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Первое послание ап. Петра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299-302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Какие черты близости обнаруживаются между 1Пет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, Евр. и посланиями ап. Павл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Каковы наиболее характерные черты учения 1Пет. О Церкви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Какое осмысление страданий христиан в мире предлагается в 1Пет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2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послание ап. Петра (далее 2Пет.). Время и место написания, проблема авторства. Соотношение с 1Пет. Построение 2Пет. Обзор содержания 2Пет. Свидетельство о Преображении. Обличение лжеучителей. Эсхатология 2Пет. Свидетельство о посланиях ап. Павла. Послание ап. Иуды (далее Иуд.). Время и место написания. Соотношение с 2Пет. Обличение лжеучителей, использовании апокрифических книг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Рим. Римская церковь в шестидесятые годы. Второе послание ап. Петра. Послание Иуды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02-310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Почему в случае 2Пет. вопрос об авторстве стоит особенно остро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В чем состоит проблема соотношения 2Пет. и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.?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lastRenderedPageBreak/>
        <w:t xml:space="preserve">3) Какого рода лжеучения обличаются в 2Пет. и 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уд.?</w:t>
      </w:r>
      <w:proofErr w:type="gramEnd"/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3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Первое послание ап. Иоанна (далее 1Ин). Время, место, обстоятельства, причины и цели его написания. Построение 1Ин. и его жанровые особенности. Соотношение 1Ин. с Евангелием от Иоанна. Основные мотив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1Ин. Эсхатология 1Ин; учение об антихристе.  Лжеучения, лжеучители и их обличение в 1Ин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,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архиеп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Писания Иоанна. М., 2005. С. 65-95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 311-315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1) В чем проявляется близость 1Ин к Евангелию от  Иоанна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2) С какими лжеучителями ведется полемика в 1Ин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В чем специфика эсхатологии 1Ин.?</w:t>
      </w:r>
    </w:p>
    <w:p w:rsidR="00C76F8A" w:rsidRPr="00257017" w:rsidRDefault="00C76F8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b/>
          <w:sz w:val="24"/>
          <w:szCs w:val="24"/>
          <w:lang w:eastAsia="ar-SA"/>
        </w:rPr>
        <w:t>Тема 34.</w:t>
      </w: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Второе и третье послания ап. Иоанна (далее 2-3Ин.). Время, место, обстоятельства, причины и цели их написания. Основные мотив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богословия и черты своеобразия в богословии 2-3Ин. Лжеучения, лжеучители и их обличение в 2-3Ин.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Тексты: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ссиан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Раздел «Четвертый период истории апостольского века.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Ефе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. Церковь Ефесская в конце I века. Апостол Иоанн. Три послания ап. Иоанна»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Гондецкий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., архиепископ. Писания Иоанна. М., 2005. С. 96-103;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Каравидопулос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313-314.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Вопросы: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1) В чем проявляются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стиля и богословия в 2-3Ин.?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2) В каких обстоятельствах могли быть написаны 2-3</w:t>
      </w:r>
      <w:proofErr w:type="gramStart"/>
      <w:r w:rsidRPr="00257017">
        <w:rPr>
          <w:rFonts w:ascii="Times New Roman" w:hAnsi="Times New Roman" w:cs="Times New Roman"/>
          <w:sz w:val="24"/>
          <w:szCs w:val="24"/>
          <w:lang w:eastAsia="ar-SA"/>
        </w:rPr>
        <w:t>Ин.?</w:t>
      </w:r>
      <w:proofErr w:type="gramEnd"/>
      <w:r w:rsidRPr="0025701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</w:p>
    <w:p w:rsidR="009A0D6A" w:rsidRPr="00257017" w:rsidRDefault="009A0D6A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257017">
        <w:rPr>
          <w:rFonts w:ascii="Times New Roman" w:hAnsi="Times New Roman" w:cs="Times New Roman"/>
          <w:sz w:val="24"/>
          <w:szCs w:val="24"/>
          <w:lang w:eastAsia="ar-SA"/>
        </w:rPr>
        <w:t>3) С кем ведется полемика в 2-3Ин.?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661F6" w:rsidRPr="00257017" w:rsidRDefault="001661F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  <w:lang w:eastAsia="ru-RU"/>
        </w:rPr>
      </w:pPr>
      <w:bookmarkStart w:id="93" w:name="_Toc474158831"/>
      <w:bookmarkStart w:id="94" w:name="_Toc474326342"/>
    </w:p>
    <w:p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5" w:name="_Toc54191237"/>
      <w:r w:rsidRPr="00257017">
        <w:rPr>
          <w:rFonts w:cs="Times New Roman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3"/>
      <w:bookmarkEnd w:id="94"/>
      <w:bookmarkEnd w:id="95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257017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257017">
        <w:rPr>
          <w:rFonts w:ascii="Times New Roman" w:hAnsi="Times New Roman" w:cs="Times New Roman"/>
          <w:sz w:val="24"/>
          <w:szCs w:val="24"/>
        </w:rPr>
        <w:t>)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6" w:name="_Toc473664507"/>
      <w:bookmarkStart w:id="97" w:name="_Toc473718085"/>
      <w:bookmarkStart w:id="98" w:name="_Toc474158832"/>
      <w:bookmarkStart w:id="99" w:name="_Toc474326343"/>
      <w:bookmarkStart w:id="100" w:name="_Toc54191238"/>
      <w:r w:rsidRPr="00257017">
        <w:rPr>
          <w:rFonts w:cs="Times New Roman"/>
          <w:sz w:val="24"/>
          <w:szCs w:val="24"/>
        </w:rPr>
        <w:t>Фонд оценочных средств</w:t>
      </w:r>
      <w:bookmarkEnd w:id="96"/>
      <w:bookmarkEnd w:id="97"/>
      <w:bookmarkEnd w:id="98"/>
      <w:bookmarkEnd w:id="99"/>
      <w:bookmarkEnd w:id="100"/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1" w:name="_Toc473664508"/>
      <w:bookmarkStart w:id="102" w:name="_Toc473718086"/>
      <w:bookmarkStart w:id="103" w:name="_Toc474158833"/>
      <w:bookmarkStart w:id="104" w:name="_Toc474326344"/>
      <w:r w:rsidRPr="00257017">
        <w:rPr>
          <w:rFonts w:ascii="Times New Roman" w:hAnsi="Times New Roman" w:cs="Times New Roman"/>
          <w:szCs w:val="24"/>
        </w:rPr>
        <w:t>Информация о фонде оценочных средств и контролируемой компетенции</w:t>
      </w:r>
      <w:bookmarkEnd w:id="101"/>
      <w:bookmarkEnd w:id="102"/>
      <w:bookmarkEnd w:id="103"/>
      <w:bookmarkEnd w:id="104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и представлен в 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257017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5" w:name="_Toc473664509"/>
      <w:bookmarkStart w:id="106" w:name="_Toc473718087"/>
      <w:bookmarkStart w:id="107" w:name="_Toc474158834"/>
      <w:bookmarkStart w:id="108" w:name="_Toc474326345"/>
      <w:r w:rsidRPr="00257017">
        <w:rPr>
          <w:rFonts w:ascii="Times New Roman" w:hAnsi="Times New Roman" w:cs="Times New Roman"/>
          <w:szCs w:val="24"/>
        </w:rPr>
        <w:t>Показатели оценивания поэтапного освоения компетенции</w:t>
      </w:r>
      <w:bookmarkEnd w:id="105"/>
      <w:bookmarkEnd w:id="106"/>
      <w:bookmarkEnd w:id="107"/>
      <w:bookmarkEnd w:id="108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09" w:name="_Toc474158836"/>
      <w:bookmarkStart w:id="110" w:name="_Toc474326346"/>
      <w:r w:rsidRPr="00257017">
        <w:rPr>
          <w:rFonts w:ascii="Times New Roman" w:hAnsi="Times New Roman" w:cs="Times New Roman"/>
          <w:szCs w:val="24"/>
        </w:rPr>
        <w:t>Вопросы для проведения промежуточной аттестации</w:t>
      </w:r>
      <w:bookmarkEnd w:id="109"/>
      <w:bookmarkEnd w:id="110"/>
      <w:r w:rsidRPr="00257017">
        <w:rPr>
          <w:rFonts w:ascii="Times New Roman" w:hAnsi="Times New Roman" w:cs="Times New Roman"/>
          <w:szCs w:val="24"/>
        </w:rPr>
        <w:t xml:space="preserve"> </w:t>
      </w:r>
    </w:p>
    <w:p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 xml:space="preserve">Книга Деяний св. Апостолов. Авторство. Место, время, цель напис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Периодизация апостольского века. Апостолы, о которых повествует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как творение евангелиста Луки. Основные богословские идеи книги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ый период апостольского век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Жизнь иерусалимской общины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й период апостольского век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Деян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Распространение христианского благовестия за пределы Иерусалима и Иудеи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ий собор. Причины его созыва и его решения. Датировк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Треть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лаговестническо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путешествие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Заключение ап. Павла в узы. Пребывание в Кесарии. Путешествие в Рим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е к Римлянам. Место, время и цель написания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Рим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сеобщность греха. Виновность иудеев и язычников (Рим.1.18-3.2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правдание верою во Христа. Пример Авраама. Значение закона (Рим.3.21-4.25) (32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Новый Адам. Христианское крещение ка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спогреб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Христу (Рим.5-6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реодоление власти плоти в дар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Св.Духа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Усыновление верующих Богу (Рим.7-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Иудеи и язычники в замысле спасения и священной истории(Рим.9-11).</w:t>
      </w:r>
    </w:p>
    <w:p w:rsidR="006E2C09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Рим (12.1-15.13). </w:t>
      </w:r>
    </w:p>
    <w:p w:rsidR="000760C8" w:rsidRPr="00257017" w:rsidRDefault="000760C8" w:rsidP="00257017">
      <w:pPr>
        <w:pStyle w:val="a4"/>
        <w:numPr>
          <w:ilvl w:val="0"/>
          <w:numId w:val="13"/>
        </w:numPr>
        <w:spacing w:after="120" w:line="276" w:lineRule="auto"/>
        <w:ind w:left="0" w:firstLine="0"/>
        <w:jc w:val="both"/>
      </w:pPr>
      <w:r w:rsidRPr="00257017">
        <w:lastRenderedPageBreak/>
        <w:t xml:space="preserve">Послание к </w:t>
      </w:r>
      <w:proofErr w:type="spellStart"/>
      <w:r w:rsidRPr="00257017">
        <w:t>Галатам</w:t>
      </w:r>
      <w:proofErr w:type="spellEnd"/>
      <w:r w:rsidRPr="00257017">
        <w:t>. Проблема адресата. Место, время и цель написания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Защита Павлом своего апостольского достоинств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(гл. 1-2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зор догматических идей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: закон и вера, единство во Христе и усыновление спасаемых Богу (Гал.2.15-4.2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ианская свобода 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Гал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Нравственно-аскетическое учение послания (Гал.4.21-6.18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Коринфской церкви, ее состав. Первое послание к Коринфянам. Время, место, цель написания. Объем переписки ап. Павла с коринфянами. 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1Кор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Разделения внутри коринфской общины. Содержание и сущность апостольского служения (1Кор.1-4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Брак и телесная чистота по 1Кор. Суды между коринфянами (1Кор.5-7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роблем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доложертвенног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1Кор.8-10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рядок на богослужебных собраниях. Духовные дарования (1Кор.11-14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оскресение мертвых по 1Кор.15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Обстоятельства написания 2Кор. Т.н. «коринфская смута»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троение 2Кор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Взаимоотношения ап Павла и коринфян по 2Кор.1-2 и 7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Апостольское служение по 2Кор.3-5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Сбор средств для Иерусалимской церкви (1Кор.16.1-4; 2Кор.8-9; Рим.15.25-27)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Автоап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ап. Павла по 2Кор.10-13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я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ессалоник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. Время и место написания. Общая характеристика 1 и 2Фес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Эсхатология 1 и 2Фес. </w:t>
      </w:r>
    </w:p>
    <w:p w:rsidR="000760C8" w:rsidRPr="00257017" w:rsidRDefault="000760C8" w:rsidP="00257017">
      <w:pPr>
        <w:pStyle w:val="21"/>
        <w:numPr>
          <w:ilvl w:val="0"/>
          <w:numId w:val="13"/>
        </w:numPr>
        <w:spacing w:line="276" w:lineRule="auto"/>
        <w:ind w:left="0" w:firstLine="0"/>
        <w:jc w:val="both"/>
      </w:pPr>
      <w:r w:rsidRPr="00257017">
        <w:t xml:space="preserve">Послания ап. Павла из уз. Предполагаемые время, место и обстоятельства их написания. Общая </w:t>
      </w:r>
      <w:proofErr w:type="spellStart"/>
      <w:r w:rsidRPr="00257017">
        <w:t>харктеристика</w:t>
      </w:r>
      <w:proofErr w:type="spellEnd"/>
      <w:r w:rsidRPr="00257017">
        <w:t xml:space="preserve"> их богословия. Послания из уз как новый этап богословия ап. Павла.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а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ской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церкви. 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 Время и обстоятельства его написания. Обзор содержания посл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Гимн Христу из Послания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ппийц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2.6-11). Гипотезы о его происхождении. Его структура и богословие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Колос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ремя, место, обстоятельства и причины его написания. Соотношение с Посланием к Филимону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Кол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Кол.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обличение ереси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 xml:space="preserve">Основание Ефесской церкви. Послание ап. Павла к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есяна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ремя, место и обстоятельства его написания. Соотношение с Кол. Общая характеристик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в связи с проблемой адресата и авторства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Богословие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Христ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экклезиология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Образы Церкви в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Иудеи и язычники в Церкви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сновные идеи нравственно-увещательного раздел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Еф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4.1-6.24). Учение о браке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Павла к Филимону. Время, место и обстоятельства написания. Связь с Кол. Отношение к институту рабства в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Фили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(в сравнении с 1Кор.7.20-24, Кол.3.22-25 и Еф.6.5-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Поставление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священнослужителей и требования к ним по Пастырским посланиям. Лжеучения и отношение к еретикам по Пастырским посланиям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Догматические утверждения Пастырских посланий: о Боге, Христе, Церкви, благодати, Св. Писании, последних временах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Послание к Евреям. Его место в Павловом корпусе. Суждения древней Церкви о Евр. Проблема авторства, разные варианты ее решения. Язык, форма и круг идей Евр. Адресат Евр. (13)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троение Евр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и Моисей. Странствование в пустыне и вхождение в субботний покой (Евр.3.1-4.1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Христос – Первосвященник по чину Мелхиседека. Ветхий и Новый Завет (Евр.4.14-8.1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Жертва Христова и ветхозаветный жертвенный культ (Евр.9.1-10.18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Заключительный увещательный раздел Евр. (10.19-13.25). Христианская жизнь как подвиг веры, ветхозаветные образцы веры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акова. Предполагаемые время, место и причины написания. Адресат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ак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Проблема соотношения веры и дел (Иак.2.14-26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Петра. Время и место написания. Адресат послания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послание ап. Петра. Предполагаемые время и место написания. Соотношение с 1Пет и Иуд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lastRenderedPageBreak/>
        <w:t xml:space="preserve">Общий обзор содержания 2Пет. Обличение лжеучителей (гл.2). Эсхатология (гл.3).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ервое послание ап. Иоанна. Предполагаемые обстоятельства его написания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0760C8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Второе и третье послания ап. Иоанна. Предполагаемые обстоятельства написания. Адресат посланий. Черты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оанновског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 стиля и богословия в 2-3 Ин. Обличение лжеучителей. </w:t>
      </w:r>
    </w:p>
    <w:p w:rsidR="00A54A9B" w:rsidRPr="00257017" w:rsidRDefault="000760C8" w:rsidP="00257017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Послание ап. Иуды. Предполагаемые время, место и обстоятельства его написания. Соотношение с 2Пет. Обличение лжеучителей. Использование апокрифических текстов. 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11" w:name="_Toc474158839"/>
      <w:bookmarkStart w:id="112" w:name="_Toc474326347"/>
      <w:r w:rsidRPr="00257017">
        <w:rPr>
          <w:rFonts w:ascii="Times New Roman" w:hAnsi="Times New Roman" w:cs="Times New Roman"/>
          <w:szCs w:val="24"/>
        </w:rPr>
        <w:t>Критерии оценивания основного этапа освоения компетенции</w:t>
      </w:r>
      <w:bookmarkEnd w:id="111"/>
      <w:bookmarkEnd w:id="112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40F47" w:rsidRPr="00257017" w:rsidRDefault="00540F47" w:rsidP="00257017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4158840"/>
      <w:bookmarkStart w:id="116" w:name="_Toc474326348"/>
      <w:bookmarkStart w:id="117" w:name="_Toc54191239"/>
      <w:r w:rsidRPr="00257017">
        <w:t>Критерии оценивания устных опросов</w:t>
      </w:r>
      <w:bookmarkEnd w:id="113"/>
      <w:bookmarkEnd w:id="114"/>
      <w:bookmarkEnd w:id="115"/>
      <w:bookmarkEnd w:id="116"/>
      <w:bookmarkEnd w:id="117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18" w:name="_Toc473664513"/>
      <w:bookmarkStart w:id="119" w:name="_Toc473718091"/>
      <w:r w:rsidRPr="00257017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40F47" w:rsidRPr="00257017" w:rsidRDefault="00540F4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bookmarkStart w:id="120" w:name="_Toc474158841"/>
      <w:bookmarkStart w:id="121" w:name="_Toc474326349"/>
      <w:r w:rsidRPr="00257017">
        <w:rPr>
          <w:rFonts w:ascii="Times New Roman" w:hAnsi="Times New Roman" w:cs="Times New Roman"/>
          <w:szCs w:val="24"/>
        </w:rPr>
        <w:t>Описание шкал оценивания основного этапа освоения компетенции</w:t>
      </w:r>
      <w:bookmarkEnd w:id="118"/>
      <w:bookmarkEnd w:id="119"/>
      <w:bookmarkEnd w:id="120"/>
      <w:bookmarkEnd w:id="121"/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57017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  <w:r w:rsidRPr="00257017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540F47" w:rsidRPr="00257017" w:rsidTr="009A0D6A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40F47" w:rsidRPr="00257017" w:rsidRDefault="00540F47" w:rsidP="0025701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7017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540F47" w:rsidRPr="00257017" w:rsidRDefault="00540F4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24B7" w:rsidRDefault="001F24B7" w:rsidP="00257017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Cs w:val="24"/>
        </w:rPr>
      </w:pPr>
      <w:r w:rsidRPr="00257017">
        <w:rPr>
          <w:rFonts w:ascii="Times New Roman" w:hAnsi="Times New Roman" w:cs="Times New Roman"/>
          <w:szCs w:val="24"/>
        </w:rPr>
        <w:t xml:space="preserve">Средства оценивания  </w:t>
      </w:r>
    </w:p>
    <w:p w:rsidR="00EA1E75" w:rsidRPr="00EA1E75" w:rsidRDefault="00EA1E75" w:rsidP="00EA1E75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A1E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случае </w:t>
      </w:r>
      <w:r w:rsidRPr="00EA1E75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недифференцированного контроля (в форме зачета)</w:t>
      </w:r>
      <w:r w:rsidRPr="00EA1E7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EA1E75">
        <w:rPr>
          <w:rFonts w:ascii="Times New Roman" w:eastAsia="Times New Roman" w:hAnsi="Times New Roman" w:cs="Times New Roman"/>
          <w:sz w:val="24"/>
          <w:szCs w:val="24"/>
          <w:lang w:eastAsia="ru-RU"/>
        </w:rPr>
        <w:t>балльно</w:t>
      </w:r>
      <w:proofErr w:type="spellEnd"/>
      <w:r w:rsidRPr="00EA1E75">
        <w:rPr>
          <w:rFonts w:ascii="Times New Roman" w:eastAsia="Times New Roman" w:hAnsi="Times New Roman" w:cs="Times New Roman"/>
          <w:sz w:val="24"/>
          <w:szCs w:val="24"/>
          <w:lang w:eastAsia="ru-RU"/>
        </w:rPr>
        <w:t>-рейтинговой системе оценивается 34 баллами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A1E75">
        <w:rPr>
          <w:rFonts w:ascii="Times New Roman" w:hAnsi="Times New Roman" w:cs="Times New Roman"/>
          <w:bCs/>
          <w:iCs/>
          <w:sz w:val="24"/>
          <w:szCs w:val="24"/>
        </w:rPr>
        <w:t>В случае</w:t>
      </w:r>
      <w:r w:rsidRPr="00257017">
        <w:rPr>
          <w:rFonts w:ascii="Times New Roman" w:hAnsi="Times New Roman" w:cs="Times New Roman"/>
          <w:bCs/>
          <w:i/>
          <w:sz w:val="24"/>
          <w:szCs w:val="24"/>
        </w:rPr>
        <w:t xml:space="preserve"> дифференцированного контроля (в форме экзамена)</w:t>
      </w:r>
      <w:r w:rsidRPr="00257017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52 до 60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43 до 51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 34 до 42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57017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57017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57017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p w:rsidR="001F24B7" w:rsidRPr="00257017" w:rsidRDefault="001F24B7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2" w:name="_Toc54191240"/>
      <w:r w:rsidRPr="00257017">
        <w:rPr>
          <w:rFonts w:cs="Times New Roman"/>
          <w:sz w:val="24"/>
          <w:szCs w:val="24"/>
        </w:rPr>
        <w:lastRenderedPageBreak/>
        <w:t>Литература по дисциплине</w:t>
      </w:r>
      <w:bookmarkEnd w:id="122"/>
    </w:p>
    <w:p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r w:rsidRPr="00257017">
        <w:rPr>
          <w:rFonts w:ascii="Times New Roman" w:eastAsiaTheme="minorHAnsi" w:hAnsi="Times New Roman" w:cs="Times New Roman"/>
          <w:szCs w:val="24"/>
        </w:rPr>
        <w:t>Обязательная литература</w:t>
      </w:r>
    </w:p>
    <w:p w:rsidR="001F24B7" w:rsidRPr="00257017" w:rsidRDefault="001F24B7" w:rsidP="00257017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eastAsia="Times New Roman" w:hAnsi="Times New Roman" w:cs="Times New Roman"/>
          <w:bCs/>
          <w:i/>
          <w:sz w:val="24"/>
          <w:szCs w:val="24"/>
          <w:lang w:eastAsia="ru-RU"/>
        </w:rPr>
        <w:t>Каравидопулос</w:t>
      </w:r>
      <w:proofErr w:type="spellEnd"/>
      <w:r w:rsidRPr="00257017">
        <w:rPr>
          <w:rFonts w:ascii="Times New Roman" w:eastAsia="Times New Roman" w:hAnsi="Times New Roman" w:cs="Times New Roman"/>
          <w:bCs/>
          <w:i/>
          <w:sz w:val="24"/>
          <w:szCs w:val="24"/>
          <w:shd w:val="clear" w:color="auto" w:fill="FFFFFF"/>
          <w:lang w:eastAsia="ru-RU"/>
        </w:rPr>
        <w:t xml:space="preserve"> И.</w:t>
      </w:r>
      <w:r w:rsidRPr="00257017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ru-RU"/>
        </w:rPr>
        <w:t xml:space="preserve"> </w:t>
      </w:r>
      <w:r w:rsidRPr="00257017"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ru-RU"/>
        </w:rPr>
        <w:t xml:space="preserve"> </w:t>
      </w:r>
      <w:r w:rsidRPr="0025701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ведение в Новый Завет /  Пер. с греч. </w:t>
      </w:r>
      <w:r w:rsidRPr="00257017">
        <w:rPr>
          <w:rFonts w:ascii="Times New Roman" w:eastAsia="Times New Roman" w:hAnsi="Times New Roman" w:cs="Times New Roman"/>
          <w:color w:val="222222"/>
          <w:sz w:val="24"/>
          <w:szCs w:val="24"/>
          <w:lang w:eastAsia="ru-RU"/>
        </w:rPr>
        <w:t>М.: ПСТГУ, 2016.</w:t>
      </w:r>
    </w:p>
    <w:p w:rsidR="001F24B7" w:rsidRPr="00257017" w:rsidRDefault="001F24B7" w:rsidP="00257017">
      <w:pPr>
        <w:numPr>
          <w:ilvl w:val="0"/>
          <w:numId w:val="9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  <w:lang w:eastAsia="ar-SA"/>
        </w:rPr>
        <w:t>Покорны П.</w:t>
      </w:r>
      <w:r w:rsidRPr="0025701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57017">
        <w:rPr>
          <w:rFonts w:ascii="Times New Roman" w:hAnsi="Times New Roman" w:cs="Times New Roman"/>
          <w:i/>
          <w:sz w:val="24"/>
          <w:szCs w:val="24"/>
        </w:rPr>
        <w:t>Геккель У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Введение в Новый Завет / Пер. с нем. М.: Изд-во ББИ, 2012.</w:t>
      </w:r>
    </w:p>
    <w:p w:rsidR="001F24B7" w:rsidRPr="00257017" w:rsidRDefault="001F24B7" w:rsidP="00257017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Cs w:val="24"/>
        </w:rPr>
      </w:pPr>
      <w:bookmarkStart w:id="123" w:name="_Toc473718096"/>
      <w:bookmarkStart w:id="124" w:name="_Toc466459491"/>
      <w:r w:rsidRPr="00257017">
        <w:rPr>
          <w:rFonts w:ascii="Times New Roman" w:eastAsiaTheme="minorHAnsi" w:hAnsi="Times New Roman" w:cs="Times New Roman"/>
          <w:szCs w:val="24"/>
        </w:rPr>
        <w:t>Дополнительная литература</w:t>
      </w:r>
      <w:bookmarkEnd w:id="123"/>
      <w:bookmarkEnd w:id="124"/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7017">
        <w:rPr>
          <w:rFonts w:ascii="Times New Roman" w:hAnsi="Times New Roman" w:cs="Times New Roman"/>
          <w:spacing w:val="-2"/>
          <w:sz w:val="24"/>
          <w:szCs w:val="24"/>
        </w:rPr>
        <w:t xml:space="preserve">Толковая Библия. Изд. преемников А. П. Лопухина. </w:t>
      </w:r>
      <w:proofErr w:type="gramStart"/>
      <w:r w:rsidRPr="00257017">
        <w:rPr>
          <w:rFonts w:ascii="Times New Roman" w:hAnsi="Times New Roman" w:cs="Times New Roman"/>
          <w:spacing w:val="-2"/>
          <w:sz w:val="24"/>
          <w:szCs w:val="24"/>
        </w:rPr>
        <w:t>СПб.,</w:t>
      </w:r>
      <w:proofErr w:type="gramEnd"/>
      <w:r w:rsidRPr="00257017">
        <w:rPr>
          <w:rFonts w:ascii="Times New Roman" w:hAnsi="Times New Roman" w:cs="Times New Roman"/>
          <w:spacing w:val="-2"/>
          <w:sz w:val="24"/>
          <w:szCs w:val="24"/>
        </w:rPr>
        <w:t xml:space="preserve"> 1904-1913. Репринт в 3-х книгах. Стокгольм, 1988. Книга третья. Новый Завет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Словарь Нового Завета. Том 2: Мир Нового Завета / Пер. с англ. Под ред. </w:t>
      </w:r>
      <w:r w:rsidRPr="00257017">
        <w:rPr>
          <w:rFonts w:ascii="Times New Roman" w:hAnsi="Times New Roman" w:cs="Times New Roman"/>
          <w:sz w:val="24"/>
          <w:szCs w:val="24"/>
        </w:rPr>
        <w:t>Мартина Р., Рейда Д., Эванса К. М.: Изд-во ББИ, 201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Афанасий (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Евтич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), 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иером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Экклесиология апостола Павла / Пер.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с  серб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>. М.: Изд-во Новоспасского монастыря, 2009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eastAsia="Calibri" w:hAnsi="Times New Roman" w:cs="Times New Roman"/>
          <w:i/>
          <w:sz w:val="24"/>
          <w:szCs w:val="24"/>
        </w:rPr>
        <w:t>Барт К.</w:t>
      </w:r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 Послания к Римлянам.  М.: </w:t>
      </w:r>
      <w:r w:rsidRPr="00257017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257017">
        <w:rPr>
          <w:rFonts w:ascii="Times New Roman" w:eastAsia="Calibri" w:hAnsi="Times New Roman" w:cs="Times New Roman"/>
          <w:sz w:val="24"/>
          <w:szCs w:val="24"/>
        </w:rPr>
        <w:t>ББИ, 2005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7017">
        <w:rPr>
          <w:rFonts w:ascii="Times New Roman" w:eastAsia="Calibri" w:hAnsi="Times New Roman" w:cs="Times New Roman"/>
          <w:i/>
          <w:sz w:val="24"/>
          <w:szCs w:val="24"/>
        </w:rPr>
        <w:t>Вандеркам</w:t>
      </w:r>
      <w:proofErr w:type="spellEnd"/>
      <w:r w:rsidRPr="00257017">
        <w:rPr>
          <w:rFonts w:ascii="Times New Roman" w:eastAsia="Calibri" w:hAnsi="Times New Roman" w:cs="Times New Roman"/>
          <w:i/>
          <w:sz w:val="24"/>
          <w:szCs w:val="24"/>
        </w:rPr>
        <w:t xml:space="preserve"> Д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Введение в ранний иудаизм / Пер. с англ. М.: Изд-во ББИ, 2016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bCs/>
          <w:i/>
          <w:sz w:val="24"/>
          <w:szCs w:val="24"/>
        </w:rPr>
        <w:t>Иванов А. В.</w:t>
      </w:r>
      <w:r w:rsidRPr="0025701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57017">
        <w:rPr>
          <w:rFonts w:ascii="Times New Roman" w:hAnsi="Times New Roman" w:cs="Times New Roman"/>
          <w:i/>
          <w:sz w:val="24"/>
          <w:szCs w:val="24"/>
        </w:rPr>
        <w:tab/>
      </w:r>
      <w:r w:rsidRPr="00257017">
        <w:rPr>
          <w:rFonts w:ascii="Times New Roman" w:hAnsi="Times New Roman" w:cs="Times New Roman"/>
          <w:sz w:val="24"/>
          <w:szCs w:val="24"/>
        </w:rPr>
        <w:t xml:space="preserve">Руководство к изучению книг Священного Писания Нового Завета: Обозрение Четвероевангелия, книги Деяний Апостольских, Апостольских Посланий и Апокалипсиса. - 8-е изд.,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испр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 xml:space="preserve">. и доп. </w:t>
      </w:r>
      <w:proofErr w:type="gramStart"/>
      <w:r w:rsidRPr="00257017">
        <w:rPr>
          <w:rFonts w:ascii="Times New Roman" w:hAnsi="Times New Roman" w:cs="Times New Roman"/>
          <w:sz w:val="24"/>
          <w:szCs w:val="24"/>
        </w:rPr>
        <w:t>СПб.:</w:t>
      </w:r>
      <w:proofErr w:type="gramEnd"/>
      <w:r w:rsidRPr="00257017">
        <w:rPr>
          <w:rFonts w:ascii="Times New Roman" w:hAnsi="Times New Roman" w:cs="Times New Roman"/>
          <w:sz w:val="24"/>
          <w:szCs w:val="24"/>
        </w:rPr>
        <w:t xml:space="preserve"> Изд-во Диоптра, 2002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Деяния Апостолов. Главы 1-8: Историко-филологический комментарий. М.: ББИ св. ап. Андрея, 1999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eastAsia="Calibri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eastAsia="Calibri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 Деяния апостолов на фоне еврейской диаспоры.  </w:t>
      </w:r>
      <w:proofErr w:type="gramStart"/>
      <w:r w:rsidRPr="00257017">
        <w:rPr>
          <w:rFonts w:ascii="Times New Roman" w:eastAsia="Calibri" w:hAnsi="Times New Roman" w:cs="Times New Roman"/>
          <w:sz w:val="24"/>
          <w:szCs w:val="24"/>
        </w:rPr>
        <w:t>СПб.:</w:t>
      </w:r>
      <w:proofErr w:type="gramEnd"/>
      <w:r w:rsidRPr="00257017">
        <w:rPr>
          <w:rFonts w:ascii="Times New Roman" w:eastAsia="Calibri" w:hAnsi="Times New Roman" w:cs="Times New Roman"/>
          <w:sz w:val="24"/>
          <w:szCs w:val="24"/>
        </w:rPr>
        <w:t xml:space="preserve"> Логос, 200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Левинская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И. А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Деяния Апостолов. Главы 9-28: Историко-филологический комментарий. Санкт-Петербург: Нестор-История, 2008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Лозе Э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Павел. Биография / Пер. с нем. М.: Изд-во ББИ, 2010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Прокопчук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А., </w:t>
      </w: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прот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>.</w:t>
      </w:r>
      <w:r w:rsidRPr="00257017">
        <w:rPr>
          <w:rFonts w:ascii="Times New Roman" w:hAnsi="Times New Roman" w:cs="Times New Roman"/>
          <w:sz w:val="24"/>
          <w:szCs w:val="24"/>
        </w:rPr>
        <w:t xml:space="preserve"> Богословие Послания к Евреям. М.: Изд-во храма Трех Святителей на </w:t>
      </w:r>
      <w:proofErr w:type="spellStart"/>
      <w:r w:rsidRPr="00257017">
        <w:rPr>
          <w:rFonts w:ascii="Times New Roman" w:hAnsi="Times New Roman" w:cs="Times New Roman"/>
          <w:sz w:val="24"/>
          <w:szCs w:val="24"/>
        </w:rPr>
        <w:t>Кулишках</w:t>
      </w:r>
      <w:proofErr w:type="spellEnd"/>
      <w:r w:rsidRPr="00257017">
        <w:rPr>
          <w:rFonts w:ascii="Times New Roman" w:hAnsi="Times New Roman" w:cs="Times New Roman"/>
          <w:sz w:val="24"/>
          <w:szCs w:val="24"/>
        </w:rPr>
        <w:t>, 2008.</w:t>
      </w:r>
    </w:p>
    <w:p w:rsidR="001F24B7" w:rsidRPr="00257017" w:rsidRDefault="001F24B7" w:rsidP="00257017">
      <w:pPr>
        <w:widowControl w:val="0"/>
        <w:numPr>
          <w:ilvl w:val="0"/>
          <w:numId w:val="1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257017">
        <w:rPr>
          <w:rFonts w:ascii="Times New Roman" w:hAnsi="Times New Roman" w:cs="Times New Roman"/>
          <w:i/>
          <w:sz w:val="24"/>
          <w:szCs w:val="24"/>
        </w:rPr>
        <w:t>Хенгель</w:t>
      </w:r>
      <w:proofErr w:type="spellEnd"/>
      <w:r w:rsidRPr="00257017">
        <w:rPr>
          <w:rFonts w:ascii="Times New Roman" w:hAnsi="Times New Roman" w:cs="Times New Roman"/>
          <w:i/>
          <w:sz w:val="24"/>
          <w:szCs w:val="24"/>
        </w:rPr>
        <w:t xml:space="preserve"> М. </w:t>
      </w:r>
      <w:r w:rsidRPr="00257017">
        <w:rPr>
          <w:rFonts w:ascii="Times New Roman" w:hAnsi="Times New Roman" w:cs="Times New Roman"/>
          <w:sz w:val="24"/>
          <w:szCs w:val="24"/>
        </w:rPr>
        <w:t xml:space="preserve"> Недооцененный Петр / Пер. с нем. М.: Изд-во ББИ, 2012.</w:t>
      </w:r>
    </w:p>
    <w:p w:rsidR="001F24B7" w:rsidRPr="00257017" w:rsidRDefault="001F24B7" w:rsidP="00257017">
      <w:pPr>
        <w:widowControl w:val="0"/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5" w:name="_Toc54191241"/>
      <w:r w:rsidRPr="00257017">
        <w:rPr>
          <w:rFonts w:cs="Times New Roman"/>
          <w:sz w:val="24"/>
          <w:szCs w:val="24"/>
        </w:rPr>
        <w:t>Интернет-ресурсы</w:t>
      </w:r>
      <w:bookmarkEnd w:id="125"/>
    </w:p>
    <w:p w:rsidR="00B143B9" w:rsidRPr="00257017" w:rsidRDefault="00175A7D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proofErr w:type="spellStart"/>
        <w:r w:rsidR="00B143B9" w:rsidRPr="00257017">
          <w:rPr>
            <w:rStyle w:val="ab"/>
            <w:b w:val="0"/>
            <w:lang w:val="en-US"/>
          </w:rPr>
          <w:t>ntgateway</w:t>
        </w:r>
        <w:proofErr w:type="spellEnd"/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com</w:t>
        </w:r>
      </w:hyperlink>
    </w:p>
    <w:p w:rsidR="00B143B9" w:rsidRPr="00257017" w:rsidRDefault="00175A7D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B143B9" w:rsidRPr="00257017">
          <w:rPr>
            <w:rStyle w:val="ab"/>
            <w:b w:val="0"/>
            <w:lang w:val="en-US"/>
          </w:rPr>
          <w:t>www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</w:hyperlink>
    </w:p>
    <w:p w:rsidR="00B143B9" w:rsidRPr="00257017" w:rsidRDefault="00175A7D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B143B9" w:rsidRPr="00257017">
          <w:rPr>
            <w:rStyle w:val="ab"/>
            <w:b w:val="0"/>
            <w:lang w:val="en-US"/>
          </w:rPr>
          <w:t>http</w:t>
        </w:r>
        <w:r w:rsidR="00B143B9" w:rsidRPr="00257017">
          <w:rPr>
            <w:rStyle w:val="ab"/>
            <w:b w:val="0"/>
          </w:rPr>
          <w:t>://</w:t>
        </w:r>
        <w:proofErr w:type="spellStart"/>
        <w:r w:rsidR="00B143B9" w:rsidRPr="00257017">
          <w:rPr>
            <w:rStyle w:val="ab"/>
            <w:b w:val="0"/>
            <w:lang w:val="en-US"/>
          </w:rPr>
          <w:t>torreys</w:t>
        </w:r>
        <w:proofErr w:type="spellEnd"/>
        <w:r w:rsidR="00B143B9" w:rsidRPr="00257017">
          <w:rPr>
            <w:rStyle w:val="ab"/>
            <w:b w:val="0"/>
          </w:rPr>
          <w:t>.</w:t>
        </w:r>
        <w:r w:rsidR="00B143B9" w:rsidRPr="00257017">
          <w:rPr>
            <w:rStyle w:val="ab"/>
            <w:b w:val="0"/>
            <w:lang w:val="en-US"/>
          </w:rPr>
          <w:t>org</w:t>
        </w:r>
        <w:r w:rsidR="00B143B9" w:rsidRPr="00257017">
          <w:rPr>
            <w:rStyle w:val="ab"/>
            <w:b w:val="0"/>
          </w:rPr>
          <w:t>/</w:t>
        </w:r>
        <w:r w:rsidR="00B143B9" w:rsidRPr="00257017">
          <w:rPr>
            <w:rStyle w:val="ab"/>
            <w:b w:val="0"/>
            <w:lang w:val="en-US"/>
          </w:rPr>
          <w:t>bible</w:t>
        </w:r>
        <w:r w:rsidR="00B143B9" w:rsidRPr="00257017">
          <w:rPr>
            <w:rStyle w:val="ab"/>
            <w:b w:val="0"/>
          </w:rPr>
          <w:t>/</w:t>
        </w:r>
      </w:hyperlink>
    </w:p>
    <w:p w:rsidR="00B143B9" w:rsidRPr="00257017" w:rsidRDefault="00175A7D" w:rsidP="00257017">
      <w:pPr>
        <w:pStyle w:val="a7"/>
        <w:spacing w:line="276" w:lineRule="auto"/>
        <w:ind w:left="0"/>
        <w:jc w:val="both"/>
      </w:pPr>
      <w:hyperlink r:id="rId11" w:history="1">
        <w:r w:rsidR="00B143B9" w:rsidRPr="00257017">
          <w:rPr>
            <w:rStyle w:val="ab"/>
            <w:lang w:val="en-US"/>
          </w:rPr>
          <w:t>https</w:t>
        </w:r>
        <w:r w:rsidR="00B143B9" w:rsidRPr="00257017">
          <w:rPr>
            <w:rStyle w:val="ab"/>
          </w:rPr>
          <w:t>://</w:t>
        </w:r>
        <w:r w:rsidR="00B143B9" w:rsidRPr="00257017">
          <w:rPr>
            <w:rStyle w:val="ab"/>
            <w:lang w:val="en-US"/>
          </w:rPr>
          <w:t>www</w:t>
        </w:r>
        <w:r w:rsidR="00B143B9" w:rsidRPr="00257017">
          <w:rPr>
            <w:rStyle w:val="ab"/>
          </w:rPr>
          <w:t>.</w:t>
        </w:r>
        <w:proofErr w:type="spellStart"/>
        <w:r w:rsidR="00B143B9" w:rsidRPr="00257017">
          <w:rPr>
            <w:rStyle w:val="ab"/>
            <w:lang w:val="en-US"/>
          </w:rPr>
          <w:t>bibleonline</w:t>
        </w:r>
        <w:proofErr w:type="spellEnd"/>
        <w:r w:rsidR="00B143B9" w:rsidRPr="00257017">
          <w:rPr>
            <w:rStyle w:val="ab"/>
          </w:rPr>
          <w:t>.</w:t>
        </w:r>
        <w:proofErr w:type="spellStart"/>
        <w:r w:rsidR="00B143B9" w:rsidRPr="00257017">
          <w:rPr>
            <w:rStyle w:val="ab"/>
            <w:lang w:val="en-US"/>
          </w:rPr>
          <w:t>ru</w:t>
        </w:r>
        <w:proofErr w:type="spellEnd"/>
        <w:r w:rsidR="00B143B9" w:rsidRPr="00257017">
          <w:rPr>
            <w:rStyle w:val="ab"/>
          </w:rPr>
          <w:t>/</w:t>
        </w:r>
      </w:hyperlink>
    </w:p>
    <w:p w:rsidR="001F24B7" w:rsidRPr="00257017" w:rsidRDefault="001F24B7" w:rsidP="00257017">
      <w:pPr>
        <w:pStyle w:val="a7"/>
        <w:spacing w:line="276" w:lineRule="auto"/>
        <w:ind w:left="0"/>
        <w:jc w:val="both"/>
      </w:pPr>
    </w:p>
    <w:p w:rsidR="00BA7486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6" w:name="_Toc54191242"/>
      <w:r w:rsidRPr="00257017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26"/>
    </w:p>
    <w:p w:rsidR="00B143B9" w:rsidRPr="00257017" w:rsidRDefault="00B143B9" w:rsidP="0025701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7017">
        <w:rPr>
          <w:rFonts w:ascii="Times New Roman" w:hAnsi="Times New Roman" w:cs="Times New Roman"/>
          <w:sz w:val="24"/>
          <w:szCs w:val="24"/>
        </w:rPr>
        <w:t xml:space="preserve"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</w:t>
      </w:r>
      <w:r w:rsidRPr="00257017">
        <w:rPr>
          <w:rFonts w:ascii="Times New Roman" w:hAnsi="Times New Roman" w:cs="Times New Roman"/>
          <w:sz w:val="24"/>
          <w:szCs w:val="24"/>
        </w:rPr>
        <w:lastRenderedPageBreak/>
        <w:t>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554634" w:rsidRPr="00257017" w:rsidRDefault="00B143B9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257017">
        <w:rPr>
          <w:b w:val="0"/>
        </w:rPr>
        <w:t>Internet</w:t>
      </w:r>
      <w:proofErr w:type="spellEnd"/>
      <w:r w:rsidRPr="00257017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257017">
        <w:t xml:space="preserve">. </w:t>
      </w:r>
    </w:p>
    <w:p w:rsidR="00B143B9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257017">
        <w:rPr>
          <w:b w:val="0"/>
        </w:rPr>
        <w:t xml:space="preserve">Самостоятельная работа </w:t>
      </w:r>
      <w:r w:rsidR="00E01904" w:rsidRPr="00257017">
        <w:rPr>
          <w:b w:val="0"/>
        </w:rPr>
        <w:t>обучающихся</w:t>
      </w:r>
      <w:r w:rsidRPr="00257017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Формы текущего контроля: реферат, подготовленный по вопросам лекционного курса, выступление с докладом.</w:t>
      </w:r>
      <w:r w:rsidRPr="00257017">
        <w:t xml:space="preserve"> </w:t>
      </w:r>
    </w:p>
    <w:p w:rsidR="001F24B7" w:rsidRPr="00257017" w:rsidRDefault="001F24B7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i/>
        </w:rPr>
      </w:pPr>
    </w:p>
    <w:p w:rsidR="001F117B" w:rsidRPr="00257017" w:rsidRDefault="00BA7486" w:rsidP="00257017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27" w:name="_Toc54191243"/>
      <w:r w:rsidRPr="00257017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27"/>
    </w:p>
    <w:p w:rsidR="001F117B" w:rsidRPr="00257017" w:rsidRDefault="00554634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257017">
        <w:rPr>
          <w:b w:val="0"/>
        </w:rPr>
        <w:t xml:space="preserve">Библиотечный фонд, включающий основную учебную и справочную литературу по курсу, в электронной и бумажной формах. Мультимедийная аппаратура, </w:t>
      </w:r>
      <w:r w:rsidRPr="00257017">
        <w:rPr>
          <w:b w:val="0"/>
          <w:lang w:val="en-US"/>
        </w:rPr>
        <w:t>LCD</w:t>
      </w:r>
      <w:r w:rsidRPr="00257017">
        <w:rPr>
          <w:b w:val="0"/>
        </w:rPr>
        <w:t>-проектор.</w:t>
      </w:r>
    </w:p>
    <w:p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8D7210" w:rsidRPr="00257017" w:rsidRDefault="008D7210" w:rsidP="00257017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:rsidR="00B410CE" w:rsidRPr="00257017" w:rsidRDefault="00B410CE" w:rsidP="00257017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 xml:space="preserve">Автор: </w:t>
      </w:r>
      <w:proofErr w:type="spellStart"/>
      <w:r w:rsidRPr="00257017">
        <w:rPr>
          <w:i/>
        </w:rPr>
        <w:t>свящ</w:t>
      </w:r>
      <w:proofErr w:type="spellEnd"/>
      <w:r w:rsidRPr="00257017">
        <w:rPr>
          <w:i/>
        </w:rPr>
        <w:t xml:space="preserve">. Константин </w:t>
      </w:r>
      <w:proofErr w:type="spellStart"/>
      <w:r w:rsidRPr="00257017">
        <w:rPr>
          <w:i/>
        </w:rPr>
        <w:t>Польсков</w:t>
      </w:r>
      <w:proofErr w:type="spellEnd"/>
    </w:p>
    <w:p w:rsidR="00B410CE" w:rsidRPr="00257017" w:rsidRDefault="00B410CE" w:rsidP="00257017">
      <w:pPr>
        <w:pStyle w:val="a3"/>
        <w:spacing w:after="120" w:line="276" w:lineRule="auto"/>
        <w:ind w:firstLine="0"/>
        <w:rPr>
          <w:i/>
        </w:rPr>
      </w:pPr>
      <w:r w:rsidRPr="00257017">
        <w:rPr>
          <w:i/>
        </w:rPr>
        <w:t>Рецензент: Медведева А.А.</w:t>
      </w:r>
    </w:p>
    <w:p w:rsidR="008D7210" w:rsidRPr="00257017" w:rsidRDefault="008D7210" w:rsidP="00257017">
      <w:pPr>
        <w:pStyle w:val="a3"/>
        <w:keepLines w:val="0"/>
        <w:spacing w:after="120" w:line="276" w:lineRule="auto"/>
        <w:ind w:firstLine="0"/>
        <w:rPr>
          <w:i/>
        </w:rPr>
      </w:pPr>
    </w:p>
    <w:p w:rsidR="00257017" w:rsidRPr="00257017" w:rsidRDefault="00257017" w:rsidP="00257017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257017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257017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:rsidR="00B410CE" w:rsidRPr="00257017" w:rsidRDefault="00B410CE" w:rsidP="00257017">
      <w:pPr>
        <w:spacing w:line="276" w:lineRule="auto"/>
        <w:rPr>
          <w:rFonts w:ascii="Times New Roman" w:hAnsi="Times New Roman" w:cs="Times New Roman"/>
          <w:sz w:val="24"/>
          <w:szCs w:val="24"/>
          <w:lang w:eastAsia="ru-RU"/>
        </w:rPr>
      </w:pPr>
    </w:p>
    <w:sectPr w:rsidR="00B410CE" w:rsidRPr="00257017" w:rsidSect="00E9631A">
      <w:footerReference w:type="default" r:id="rId12"/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61B2" w:rsidRDefault="009861B2" w:rsidP="00394B60">
      <w:pPr>
        <w:spacing w:after="0" w:line="240" w:lineRule="auto"/>
      </w:pPr>
      <w:r>
        <w:separator/>
      </w:r>
    </w:p>
  </w:endnote>
  <w:endnote w:type="continuationSeparator" w:id="0">
    <w:p w:rsidR="009861B2" w:rsidRDefault="009861B2" w:rsidP="00394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eterburg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61B2" w:rsidRDefault="009861B2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75A7D">
      <w:rPr>
        <w:noProof/>
      </w:rPr>
      <w:t>20</w:t>
    </w:r>
    <w:r>
      <w:rPr>
        <w:noProof/>
      </w:rPr>
      <w:fldChar w:fldCharType="end"/>
    </w:r>
  </w:p>
  <w:p w:rsidR="009861B2" w:rsidRDefault="009861B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61B2" w:rsidRDefault="009861B2" w:rsidP="00394B60">
      <w:pPr>
        <w:spacing w:after="0" w:line="240" w:lineRule="auto"/>
      </w:pPr>
      <w:r>
        <w:separator/>
      </w:r>
    </w:p>
  </w:footnote>
  <w:footnote w:type="continuationSeparator" w:id="0">
    <w:p w:rsidR="009861B2" w:rsidRDefault="009861B2" w:rsidP="00394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8470D3"/>
    <w:multiLevelType w:val="hybridMultilevel"/>
    <w:tmpl w:val="2AA445EC"/>
    <w:lvl w:ilvl="0" w:tplc="B9F69C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>
    <w:nsid w:val="24626DA3"/>
    <w:multiLevelType w:val="multilevel"/>
    <w:tmpl w:val="7A86D2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DF15A9"/>
    <w:multiLevelType w:val="hybridMultilevel"/>
    <w:tmpl w:val="4AD093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64706C62"/>
    <w:multiLevelType w:val="hybridMultilevel"/>
    <w:tmpl w:val="C99886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4"/>
  </w:num>
  <w:num w:numId="5">
    <w:abstractNumId w:val="10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wNDc0NTaxMDVW0lEKTi0uzszPAykwqQUArUWMyiwAAAA="/>
  </w:docVars>
  <w:rsids>
    <w:rsidRoot w:val="00944D40"/>
    <w:rsid w:val="0002463A"/>
    <w:rsid w:val="000629BF"/>
    <w:rsid w:val="000760C8"/>
    <w:rsid w:val="00080BE2"/>
    <w:rsid w:val="000A0CEF"/>
    <w:rsid w:val="000C0E1D"/>
    <w:rsid w:val="000E0E46"/>
    <w:rsid w:val="00102D7C"/>
    <w:rsid w:val="00141AD7"/>
    <w:rsid w:val="00155397"/>
    <w:rsid w:val="00165591"/>
    <w:rsid w:val="001661F6"/>
    <w:rsid w:val="00175A7D"/>
    <w:rsid w:val="001A4BA1"/>
    <w:rsid w:val="001C254D"/>
    <w:rsid w:val="001F117B"/>
    <w:rsid w:val="001F24B7"/>
    <w:rsid w:val="00210475"/>
    <w:rsid w:val="00233151"/>
    <w:rsid w:val="0025545F"/>
    <w:rsid w:val="00257017"/>
    <w:rsid w:val="002747A7"/>
    <w:rsid w:val="002A7A92"/>
    <w:rsid w:val="002D7AA5"/>
    <w:rsid w:val="002E71C4"/>
    <w:rsid w:val="002F6626"/>
    <w:rsid w:val="003163EF"/>
    <w:rsid w:val="0032741F"/>
    <w:rsid w:val="00332EE5"/>
    <w:rsid w:val="003340BC"/>
    <w:rsid w:val="003470BD"/>
    <w:rsid w:val="0036687A"/>
    <w:rsid w:val="00385FE1"/>
    <w:rsid w:val="00390DBD"/>
    <w:rsid w:val="00394B60"/>
    <w:rsid w:val="003B419C"/>
    <w:rsid w:val="00420273"/>
    <w:rsid w:val="004473F4"/>
    <w:rsid w:val="00485688"/>
    <w:rsid w:val="004969B3"/>
    <w:rsid w:val="0053121C"/>
    <w:rsid w:val="00540F47"/>
    <w:rsid w:val="00545510"/>
    <w:rsid w:val="00554634"/>
    <w:rsid w:val="005C17EC"/>
    <w:rsid w:val="005D33FB"/>
    <w:rsid w:val="005F0256"/>
    <w:rsid w:val="00605720"/>
    <w:rsid w:val="006606F8"/>
    <w:rsid w:val="006649D1"/>
    <w:rsid w:val="006E2C09"/>
    <w:rsid w:val="00761770"/>
    <w:rsid w:val="007A73EC"/>
    <w:rsid w:val="007C79DA"/>
    <w:rsid w:val="007F1AE2"/>
    <w:rsid w:val="00864A86"/>
    <w:rsid w:val="008829F6"/>
    <w:rsid w:val="0088601A"/>
    <w:rsid w:val="008C14A1"/>
    <w:rsid w:val="008D7210"/>
    <w:rsid w:val="00912D46"/>
    <w:rsid w:val="00921785"/>
    <w:rsid w:val="00944D40"/>
    <w:rsid w:val="00951B08"/>
    <w:rsid w:val="009861B2"/>
    <w:rsid w:val="009A0D6A"/>
    <w:rsid w:val="00A354B3"/>
    <w:rsid w:val="00A40766"/>
    <w:rsid w:val="00A54A9B"/>
    <w:rsid w:val="00AB3FC8"/>
    <w:rsid w:val="00AB6DEF"/>
    <w:rsid w:val="00AC48CC"/>
    <w:rsid w:val="00B143B9"/>
    <w:rsid w:val="00B24EEE"/>
    <w:rsid w:val="00B410CE"/>
    <w:rsid w:val="00B4429F"/>
    <w:rsid w:val="00B73B02"/>
    <w:rsid w:val="00BA7486"/>
    <w:rsid w:val="00BB1DDA"/>
    <w:rsid w:val="00BF05D7"/>
    <w:rsid w:val="00BF05EE"/>
    <w:rsid w:val="00BF3F7E"/>
    <w:rsid w:val="00C76F8A"/>
    <w:rsid w:val="00C81615"/>
    <w:rsid w:val="00C84176"/>
    <w:rsid w:val="00CB3C5E"/>
    <w:rsid w:val="00CE798F"/>
    <w:rsid w:val="00D86F3F"/>
    <w:rsid w:val="00D91EEE"/>
    <w:rsid w:val="00DB7C2B"/>
    <w:rsid w:val="00DD3100"/>
    <w:rsid w:val="00DF0201"/>
    <w:rsid w:val="00DF1527"/>
    <w:rsid w:val="00E01011"/>
    <w:rsid w:val="00E01904"/>
    <w:rsid w:val="00E1066C"/>
    <w:rsid w:val="00E51F00"/>
    <w:rsid w:val="00E65098"/>
    <w:rsid w:val="00E9631A"/>
    <w:rsid w:val="00EA1E75"/>
    <w:rsid w:val="00F015B7"/>
    <w:rsid w:val="00F2340A"/>
    <w:rsid w:val="00F26530"/>
    <w:rsid w:val="00F40415"/>
    <w:rsid w:val="00F725D6"/>
    <w:rsid w:val="00FC21F8"/>
    <w:rsid w:val="00FF2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C6C0493D-9DC9-43C5-BCED-06940283A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4B60"/>
  </w:style>
  <w:style w:type="paragraph" w:styleId="10">
    <w:name w:val="heading 1"/>
    <w:basedOn w:val="a"/>
    <w:next w:val="a"/>
    <w:link w:val="11"/>
    <w:qFormat/>
    <w:rsid w:val="0032741F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32741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1F117B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F24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1F24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32741F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1F117B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1F117B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1F117B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1F117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F117B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1F117B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1F117B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1F117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1F11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1F117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1F117B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1F117B"/>
    <w:rPr>
      <w:color w:val="0000FF"/>
      <w:u w:val="single"/>
    </w:rPr>
  </w:style>
  <w:style w:type="table" w:styleId="ac">
    <w:name w:val="Table Grid"/>
    <w:basedOn w:val="a1"/>
    <w:uiPriority w:val="59"/>
    <w:rsid w:val="001F117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32741F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TOC Heading"/>
    <w:basedOn w:val="10"/>
    <w:next w:val="a"/>
    <w:uiPriority w:val="39"/>
    <w:semiHidden/>
    <w:unhideWhenUsed/>
    <w:qFormat/>
    <w:rsid w:val="0021047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210475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210475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210475"/>
    <w:pPr>
      <w:spacing w:after="100"/>
      <w:ind w:left="220"/>
    </w:pPr>
  </w:style>
  <w:style w:type="paragraph" w:styleId="ae">
    <w:name w:val="Balloon Text"/>
    <w:basedOn w:val="a"/>
    <w:link w:val="af"/>
    <w:uiPriority w:val="99"/>
    <w:semiHidden/>
    <w:unhideWhenUsed/>
    <w:rsid w:val="002104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210475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F24B7"/>
    <w:rPr>
      <w:rFonts w:asciiTheme="majorHAnsi" w:eastAsiaTheme="majorEastAsia" w:hAnsiTheme="majorHAnsi" w:cstheme="majorBidi"/>
      <w:b/>
      <w:bCs/>
      <w:iCs/>
      <w:sz w:val="24"/>
    </w:rPr>
  </w:style>
  <w:style w:type="character" w:customStyle="1" w:styleId="50">
    <w:name w:val="Заголовок 5 Знак"/>
    <w:basedOn w:val="a0"/>
    <w:link w:val="5"/>
    <w:uiPriority w:val="9"/>
    <w:rsid w:val="001F24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af0">
    <w:name w:val="header"/>
    <w:basedOn w:val="a"/>
    <w:link w:val="af1"/>
    <w:uiPriority w:val="99"/>
    <w:unhideWhenUsed/>
    <w:rsid w:val="00E0190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rsid w:val="00E01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tgateway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online.r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torreys.org/bibl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bl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3FBF5-4707-430F-B029-14796B82E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4</Pages>
  <Words>7089</Words>
  <Characters>40411</Characters>
  <Application>Microsoft Office Word</Application>
  <DocSecurity>0</DocSecurity>
  <Lines>336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 Вася</cp:lastModifiedBy>
  <cp:revision>14</cp:revision>
  <cp:lastPrinted>2017-02-09T13:20:00Z</cp:lastPrinted>
  <dcterms:created xsi:type="dcterms:W3CDTF">2017-07-25T11:26:00Z</dcterms:created>
  <dcterms:modified xsi:type="dcterms:W3CDTF">2020-11-06T16:52:00Z</dcterms:modified>
</cp:coreProperties>
</file>